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0EE987" w14:textId="0E478BAA" w:rsidR="00606F84" w:rsidRPr="002C4C0B" w:rsidRDefault="00606F84">
      <w:pPr>
        <w:rPr>
          <w:b/>
          <w:bCs/>
        </w:rPr>
      </w:pPr>
      <w:r w:rsidRPr="002C4C0B">
        <w:rPr>
          <w:b/>
          <w:bCs/>
        </w:rPr>
        <w:t>Meeting Date: Monday 10:00AM, 9</w:t>
      </w:r>
      <w:r w:rsidRPr="002C4C0B">
        <w:rPr>
          <w:b/>
          <w:bCs/>
          <w:vertAlign w:val="superscript"/>
        </w:rPr>
        <w:t>th</w:t>
      </w:r>
      <w:r w:rsidRPr="002C4C0B">
        <w:rPr>
          <w:b/>
          <w:bCs/>
        </w:rPr>
        <w:t xml:space="preserve"> of January</w:t>
      </w:r>
      <w:r w:rsidR="002C4C0B" w:rsidRPr="002C4C0B">
        <w:rPr>
          <w:b/>
          <w:bCs/>
        </w:rPr>
        <w:t xml:space="preserve"> 2023</w:t>
      </w:r>
    </w:p>
    <w:p w14:paraId="5E5787A5" w14:textId="69C5B719" w:rsidR="00C569D1" w:rsidRPr="002C4C0B" w:rsidRDefault="00427A8D">
      <w:pPr>
        <w:rPr>
          <w:b/>
          <w:bCs/>
        </w:rPr>
      </w:pPr>
      <w:r w:rsidRPr="002C4C0B">
        <w:rPr>
          <w:b/>
          <w:bCs/>
        </w:rPr>
        <w:t>Attendees</w:t>
      </w:r>
      <w:r w:rsidR="002C4C0B" w:rsidRPr="002C4C0B">
        <w:rPr>
          <w:b/>
          <w:bCs/>
        </w:rPr>
        <w:t>:</w:t>
      </w:r>
    </w:p>
    <w:p w14:paraId="50B94940" w14:textId="0C47BA44" w:rsidR="00C85466" w:rsidRDefault="00427A8D">
      <w:r>
        <w:t>Kieran</w:t>
      </w:r>
      <w:r w:rsidR="002C4C0B">
        <w:t>:</w:t>
      </w:r>
      <w:r w:rsidR="00C85466">
        <w:t xml:space="preserve"> 10</w:t>
      </w:r>
      <w:r w:rsidR="002C4C0B">
        <w:t>:00</w:t>
      </w:r>
    </w:p>
    <w:p w14:paraId="424C9108" w14:textId="5730C369" w:rsidR="00427A8D" w:rsidRDefault="00427A8D">
      <w:r>
        <w:t>Justin</w:t>
      </w:r>
      <w:r w:rsidR="002C4C0B">
        <w:t>:</w:t>
      </w:r>
      <w:r>
        <w:t xml:space="preserve"> 10</w:t>
      </w:r>
      <w:r w:rsidR="002C4C0B">
        <w:t>:00</w:t>
      </w:r>
    </w:p>
    <w:p w14:paraId="58927B44" w14:textId="2F7ED210" w:rsidR="00EE0B49" w:rsidRDefault="00EE0B49">
      <w:r>
        <w:t>E</w:t>
      </w:r>
      <w:r w:rsidR="00C85466">
        <w:t>mma</w:t>
      </w:r>
      <w:r w:rsidR="002C4C0B">
        <w:t xml:space="preserve">: </w:t>
      </w:r>
      <w:r w:rsidR="00C85466">
        <w:t>No show</w:t>
      </w:r>
    </w:p>
    <w:p w14:paraId="7219E3FE" w14:textId="44368C14" w:rsidR="00C85466" w:rsidRDefault="00C85466">
      <w:r>
        <w:t>Olly</w:t>
      </w:r>
      <w:r w:rsidR="00DF69D7">
        <w:t xml:space="preserve">: </w:t>
      </w:r>
      <w:r>
        <w:t>No Show</w:t>
      </w:r>
    </w:p>
    <w:p w14:paraId="13B7AC43" w14:textId="77777777" w:rsidR="00FF2FA1" w:rsidRDefault="00FF2FA1"/>
    <w:p w14:paraId="671C58A7" w14:textId="5DF937A5" w:rsidR="007B47B7" w:rsidRPr="006B3F63" w:rsidRDefault="007B47B7">
      <w:pPr>
        <w:rPr>
          <w:b/>
          <w:bCs/>
        </w:rPr>
      </w:pPr>
      <w:r w:rsidRPr="006B3F63">
        <w:rPr>
          <w:b/>
          <w:bCs/>
        </w:rPr>
        <w:t>Catchup</w:t>
      </w:r>
    </w:p>
    <w:p w14:paraId="5C96AD0F" w14:textId="3C966EF9" w:rsidR="007B47B7" w:rsidRDefault="007B47B7" w:rsidP="006B3F63">
      <w:pPr>
        <w:pStyle w:val="ListParagraph"/>
        <w:numPr>
          <w:ilvl w:val="0"/>
          <w:numId w:val="2"/>
        </w:numPr>
      </w:pPr>
      <w:r>
        <w:t xml:space="preserve">Justin started working </w:t>
      </w:r>
      <w:r w:rsidR="00C217F9">
        <w:t>on</w:t>
      </w:r>
      <w:r w:rsidR="00EA0977">
        <w:t xml:space="preserve"> the web side prototype</w:t>
      </w:r>
      <w:r w:rsidR="008E3DE2">
        <w:t xml:space="preserve">, </w:t>
      </w:r>
      <w:r w:rsidR="00B54CF9">
        <w:t>created sequence diagram</w:t>
      </w:r>
      <w:r w:rsidR="008205F5">
        <w:t xml:space="preserve"> for the image scoring process</w:t>
      </w:r>
      <w:r w:rsidR="008E3DE2">
        <w:t xml:space="preserve"> and created a readme file for the project and </w:t>
      </w:r>
      <w:r w:rsidR="006B3F63">
        <w:t>one for the web side specifically.</w:t>
      </w:r>
    </w:p>
    <w:p w14:paraId="74463E0E" w14:textId="34BAFD5E" w:rsidR="006B3F63" w:rsidRDefault="006B3F63" w:rsidP="006C2050">
      <w:pPr>
        <w:pStyle w:val="ListParagraph"/>
        <w:numPr>
          <w:ilvl w:val="0"/>
          <w:numId w:val="2"/>
        </w:numPr>
      </w:pPr>
      <w:r>
        <w:t>Kieran started working on the presentation document</w:t>
      </w:r>
      <w:r w:rsidR="000D5BCC">
        <w:t>.</w:t>
      </w:r>
      <w:r w:rsidR="003452C9">
        <w:t xml:space="preserve"> </w:t>
      </w:r>
      <w:r w:rsidR="000D5BCC">
        <w:t>Working towards gaining</w:t>
      </w:r>
      <w:r w:rsidR="003452C9">
        <w:t xml:space="preserve"> Ethical Approval and </w:t>
      </w:r>
      <w:r w:rsidR="000D5BCC">
        <w:t>created a paper prototype for the android prototype.</w:t>
      </w:r>
    </w:p>
    <w:p w14:paraId="2640BF6D" w14:textId="77777777" w:rsidR="006C2050" w:rsidRDefault="006C2050" w:rsidP="006C2050"/>
    <w:p w14:paraId="041F3D33" w14:textId="6E6296E7" w:rsidR="00427A8D" w:rsidRPr="00FF2FA1" w:rsidRDefault="00FF2FA1">
      <w:pPr>
        <w:rPr>
          <w:b/>
          <w:bCs/>
        </w:rPr>
      </w:pPr>
      <w:r>
        <w:rPr>
          <w:b/>
          <w:bCs/>
        </w:rPr>
        <w:t xml:space="preserve">Meeting </w:t>
      </w:r>
      <w:r w:rsidRPr="00FF2FA1">
        <w:rPr>
          <w:b/>
          <w:bCs/>
        </w:rPr>
        <w:t>Overview</w:t>
      </w:r>
    </w:p>
    <w:p w14:paraId="11DD6E1E" w14:textId="23BDF8DC" w:rsidR="005972B5" w:rsidRDefault="00427A8D">
      <w:r>
        <w:t>Discussed</w:t>
      </w:r>
      <w:r w:rsidR="000F7A2F">
        <w:t xml:space="preserve"> user testing – </w:t>
      </w:r>
      <w:r w:rsidR="00101A2A">
        <w:t>c</w:t>
      </w:r>
      <w:r w:rsidR="000F7A2F">
        <w:t xml:space="preserve">urrently complications with Ethical Approval. Going to continue </w:t>
      </w:r>
      <w:r w:rsidR="00D936A9">
        <w:t xml:space="preserve">without user testing until approved and when/if approved, begin testing from </w:t>
      </w:r>
      <w:r w:rsidR="007C1FDD">
        <w:t xml:space="preserve">current stage of development at the time. Can continue testing with the </w:t>
      </w:r>
      <w:r w:rsidR="00E026AF">
        <w:t>scorer portal</w:t>
      </w:r>
      <w:r w:rsidR="00101A2A">
        <w:t>(admin)</w:t>
      </w:r>
      <w:r w:rsidR="00E026AF">
        <w:t xml:space="preserve"> at any time.</w:t>
      </w:r>
      <w:r w:rsidR="005972B5">
        <w:t xml:space="preserve"> Alternatively</w:t>
      </w:r>
      <w:r w:rsidR="00101A2A">
        <w:t>,</w:t>
      </w:r>
      <w:r w:rsidR="005972B5">
        <w:t xml:space="preserve"> test but not with target users</w:t>
      </w:r>
      <w:r w:rsidR="00101A2A">
        <w:t>, such as the client and perhaps other students</w:t>
      </w:r>
      <w:r w:rsidR="005972B5">
        <w:t>.</w:t>
      </w:r>
    </w:p>
    <w:p w14:paraId="6A6B826A" w14:textId="15EA34D3" w:rsidR="006C2050" w:rsidRDefault="002F6ECD">
      <w:r>
        <w:t>Additionally, the work that has been done so far was reviewed.</w:t>
      </w:r>
    </w:p>
    <w:p w14:paraId="7762045F" w14:textId="77777777" w:rsidR="00665712" w:rsidRDefault="00665712"/>
    <w:p w14:paraId="64B8600F" w14:textId="30B8D43B" w:rsidR="004E3827" w:rsidRDefault="004E3827">
      <w:pPr>
        <w:rPr>
          <w:b/>
          <w:bCs/>
        </w:rPr>
      </w:pPr>
      <w:r w:rsidRPr="004E3827">
        <w:rPr>
          <w:b/>
          <w:bCs/>
        </w:rPr>
        <w:t>To do until next meeting</w:t>
      </w:r>
    </w:p>
    <w:p w14:paraId="094ECDB9" w14:textId="77C1AB82" w:rsidR="004E3827" w:rsidRDefault="004E3827" w:rsidP="004E3827">
      <w:pPr>
        <w:pStyle w:val="ListParagraph"/>
        <w:numPr>
          <w:ilvl w:val="0"/>
          <w:numId w:val="1"/>
        </w:numPr>
      </w:pPr>
      <w:r>
        <w:t>Kieran</w:t>
      </w:r>
      <w:r w:rsidR="009D6178">
        <w:t xml:space="preserve"> will finish the presentation document and start the android prototype.</w:t>
      </w:r>
    </w:p>
    <w:p w14:paraId="5D3879C7" w14:textId="64F54375" w:rsidR="009D6178" w:rsidRPr="004E3827" w:rsidRDefault="009D6178" w:rsidP="004E3827">
      <w:pPr>
        <w:pStyle w:val="ListParagraph"/>
        <w:numPr>
          <w:ilvl w:val="0"/>
          <w:numId w:val="1"/>
        </w:numPr>
      </w:pPr>
      <w:r>
        <w:t>Justin will continue working on the web prototype</w:t>
      </w:r>
      <w:r w:rsidR="002F6ECD">
        <w:t xml:space="preserve"> and start working on admin UI wireframes.</w:t>
      </w:r>
    </w:p>
    <w:sectPr w:rsidR="009D6178" w:rsidRPr="004E3827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C77A81"/>
    <w:multiLevelType w:val="hybridMultilevel"/>
    <w:tmpl w:val="F90CDC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842083B"/>
    <w:multiLevelType w:val="hybridMultilevel"/>
    <w:tmpl w:val="C9569894"/>
    <w:lvl w:ilvl="0" w:tplc="73A27E6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30249958">
    <w:abstractNumId w:val="0"/>
  </w:num>
  <w:num w:numId="2" w16cid:durableId="120922498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3tjAzM7EwMzEzN7JU0lEKTi0uzszPAykwrAUAuG6rRCwAAAA="/>
  </w:docVars>
  <w:rsids>
    <w:rsidRoot w:val="51514ACA"/>
    <w:rsid w:val="00057C8C"/>
    <w:rsid w:val="0006688B"/>
    <w:rsid w:val="000D5BCC"/>
    <w:rsid w:val="000F7A2F"/>
    <w:rsid w:val="00101A2A"/>
    <w:rsid w:val="001D74EC"/>
    <w:rsid w:val="001E0523"/>
    <w:rsid w:val="002C4C0B"/>
    <w:rsid w:val="002F6ECD"/>
    <w:rsid w:val="003452C9"/>
    <w:rsid w:val="003D3672"/>
    <w:rsid w:val="00427A8D"/>
    <w:rsid w:val="00433482"/>
    <w:rsid w:val="00446159"/>
    <w:rsid w:val="004E3827"/>
    <w:rsid w:val="005972B5"/>
    <w:rsid w:val="005A63D4"/>
    <w:rsid w:val="00606F84"/>
    <w:rsid w:val="00653E6F"/>
    <w:rsid w:val="00665712"/>
    <w:rsid w:val="00675833"/>
    <w:rsid w:val="006B3F63"/>
    <w:rsid w:val="006C2050"/>
    <w:rsid w:val="006D1581"/>
    <w:rsid w:val="007B16A9"/>
    <w:rsid w:val="007B47B7"/>
    <w:rsid w:val="007C1FDD"/>
    <w:rsid w:val="008205F5"/>
    <w:rsid w:val="008E3DE2"/>
    <w:rsid w:val="00963FBB"/>
    <w:rsid w:val="009D6178"/>
    <w:rsid w:val="00A322F7"/>
    <w:rsid w:val="00B54CF9"/>
    <w:rsid w:val="00C217F9"/>
    <w:rsid w:val="00C569D1"/>
    <w:rsid w:val="00C64498"/>
    <w:rsid w:val="00C85466"/>
    <w:rsid w:val="00D936A9"/>
    <w:rsid w:val="00DF69D7"/>
    <w:rsid w:val="00E026AF"/>
    <w:rsid w:val="00EA0977"/>
    <w:rsid w:val="00EE0B49"/>
    <w:rsid w:val="00F04A7C"/>
    <w:rsid w:val="00F35113"/>
    <w:rsid w:val="00FF2FA1"/>
    <w:rsid w:val="51514A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514ACA"/>
  <w15:chartTrackingRefBased/>
  <w15:docId w15:val="{4C526087-4DD6-4306-B5BF-37A151FEA5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63D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3c65729-f0fe-499a-8ecd-c54bfd8864e8" xsi:nil="true"/>
    <lcf76f155ced4ddcb4097134ff3c332f xmlns="7849ce71-8023-4154-9e70-3ac1dea37753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4B0BDBBFF9BE48A24EA5D15F137A1A" ma:contentTypeVersion="8" ma:contentTypeDescription="Create a new document." ma:contentTypeScope="" ma:versionID="ab68302517a28ce99a19cf253d32f37a">
  <xsd:schema xmlns:xsd="http://www.w3.org/2001/XMLSchema" xmlns:xs="http://www.w3.org/2001/XMLSchema" xmlns:p="http://schemas.microsoft.com/office/2006/metadata/properties" xmlns:ns2="7849ce71-8023-4154-9e70-3ac1dea37753" xmlns:ns3="03c65729-f0fe-499a-8ecd-c54bfd8864e8" targetNamespace="http://schemas.microsoft.com/office/2006/metadata/properties" ma:root="true" ma:fieldsID="d431c544828511501b4375df76a3ba16" ns2:_="" ns3:_="">
    <xsd:import namespace="7849ce71-8023-4154-9e70-3ac1dea37753"/>
    <xsd:import namespace="03c65729-f0fe-499a-8ecd-c54bfd8864e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49ce71-8023-4154-9e70-3ac1dea3775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c2436211-1ade-492a-a617-36d0ab6ef03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c65729-f0fe-499a-8ecd-c54bfd8864e8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23551837-a8ab-424f-8963-041c75865547}" ma:internalName="TaxCatchAll" ma:showField="CatchAllData" ma:web="03c65729-f0fe-499a-8ecd-c54bfd8864e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3A4DCB8-0BA7-4495-B5EA-A674AFAA3E74}">
  <ds:schemaRefs>
    <ds:schemaRef ds:uri="http://schemas.microsoft.com/office/2006/metadata/properties"/>
    <ds:schemaRef ds:uri="http://schemas.microsoft.com/office/infopath/2007/PartnerControls"/>
    <ds:schemaRef ds:uri="03c65729-f0fe-499a-8ecd-c54bfd8864e8"/>
    <ds:schemaRef ds:uri="7849ce71-8023-4154-9e70-3ac1dea37753"/>
  </ds:schemaRefs>
</ds:datastoreItem>
</file>

<file path=customXml/itemProps2.xml><?xml version="1.0" encoding="utf-8"?>
<ds:datastoreItem xmlns:ds="http://schemas.openxmlformats.org/officeDocument/2006/customXml" ds:itemID="{B414C4B1-7AD1-4DBE-ACAC-16823B18BF3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49ce71-8023-4154-9e70-3ac1dea37753"/>
    <ds:schemaRef ds:uri="03c65729-f0fe-499a-8ecd-c54bfd8864e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8F21F1C-1257-46C4-88A5-BDDAE5F24CA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165</Words>
  <Characters>942</Characters>
  <Application>Microsoft Office Word</Application>
  <DocSecurity>0</DocSecurity>
  <Lines>7</Lines>
  <Paragraphs>2</Paragraphs>
  <ScaleCrop>false</ScaleCrop>
  <Company/>
  <LinksUpToDate>false</LinksUpToDate>
  <CharactersWithSpaces>1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(s) Justas Galminas</dc:creator>
  <cp:keywords/>
  <dc:description/>
  <cp:lastModifiedBy>(s) Justas Galminas</cp:lastModifiedBy>
  <cp:revision>45</cp:revision>
  <dcterms:created xsi:type="dcterms:W3CDTF">2023-01-09T10:15:00Z</dcterms:created>
  <dcterms:modified xsi:type="dcterms:W3CDTF">2023-01-09T1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54B0BDBBFF9BE48A24EA5D15F137A1A</vt:lpwstr>
  </property>
  <property fmtid="{D5CDD505-2E9C-101B-9397-08002B2CF9AE}" pid="3" name="MediaServiceImageTags">
    <vt:lpwstr/>
  </property>
</Properties>
</file>